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Addressing</w:t>
      </w:r>
      <w:r>
        <w:t xml:space="preserve"> </w:t>
      </w:r>
      <w:r>
        <w:t xml:space="preserve">Socioeconomic</w:t>
      </w:r>
      <w:r>
        <w:t xml:space="preserve"> </w:t>
      </w:r>
      <w:r>
        <w:t xml:space="preserve">Challeng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0" w:name="X327120ef4b055437cd6495a48523beeb72f753a"/>
    <w:p>
      <w:pPr>
        <w:pStyle w:val="Heading1"/>
      </w:pPr>
      <w:r>
        <w:t xml:space="preserve">Thesis Proposal: The Critical Role of a Statistician in Addressing Socioeconomic Challenges in Brazil Rio de Janeiro</w:t>
      </w:r>
    </w:p>
    <w:bookmarkStart w:id="20" w:name="introduction"/>
    <w:p>
      <w:pPr>
        <w:pStyle w:val="Heading2"/>
      </w:pPr>
      <w:r>
        <w:t xml:space="preserve">Introduction</w:t>
      </w:r>
    </w:p>
    <w:p>
      <w:pPr>
        <w:pStyle w:val="FirstParagraph"/>
      </w:pPr>
      <w:r>
        <w:t xml:space="preserve">In the dynamic and complex socioeconomic landscape of Brazil, particularly within the vibrant yet challenging environment of Rio de Janeiro, the expertise of a skilled Statistician has become indispensable for evidence-based policymaking. This Thesis Proposal outlines a comprehensive research agenda focused on how modern statistical methodologies can transform data into actionable insights to address persistent inequalities, public health crises, and urban development challenges in Rio de Janeiro. As Brazil's second-largest city and a global cultural hub, Rio de Janeiro presents unique opportunities for statistical innovation that could set national standards for data-driven governance.</w:t>
      </w:r>
    </w:p>
    <w:bookmarkEnd w:id="20"/>
    <w:bookmarkStart w:id="21" w:name="X032c15132cda184fd8ab422b26bdba3f7293062"/>
    <w:p>
      <w:pPr>
        <w:pStyle w:val="Heading2"/>
      </w:pPr>
      <w:r>
        <w:t xml:space="preserve">Context: The Imperative of Statistical Expertise in Brazil Rio de Janeiro</w:t>
      </w:r>
    </w:p>
    <w:p>
      <w:pPr>
        <w:pStyle w:val="FirstParagraph"/>
      </w:pPr>
      <w:r>
        <w:t xml:space="preserve">Rio de Janeiro faces multifaceted challenges including high crime rates (notably in favelas), healthcare disparities exacerbated by the pandemic, environmental vulnerabilities like coastal erosion and deforestation impacts, and economic inequality where the top 10% earn 35 times more than the bottom 10%. Current public policy initiatives often suffer from fragmented data systems and insufficient analytical capacity. This is where a dedicated Statistician becomes pivotal—not merely as a number-cruncher, but as a strategic advisor who can translate raw data into solutions that directly impact citizens' lives across Brazil Rio de Janeiro.</w:t>
      </w:r>
    </w:p>
    <w:p>
      <w:pPr>
        <w:pStyle w:val="BodyText"/>
      </w:pPr>
      <w:r>
        <w:t xml:space="preserve">Historically, Brazilian statistical institutions like IBGE (Brazilian Institute of Geography and Statistics) have provided national datasets, yet local implementation in cities like Rio remains inconsistent. Municipal governments frequently lack the technical capacity to analyze real-time data for urgent decision-making. A modern Statistician must bridge this gap by developing context-specific models that account for Rio's unique cultural, geographical, and socioeconomic fabric—such as the interplay between tourism revenue and favela infrastructure needs or seasonal health patterns in coastal communities.</w:t>
      </w:r>
    </w:p>
    <w:bookmarkEnd w:id="21"/>
    <w:bookmarkStart w:id="22" w:name="problem-statement"/>
    <w:p>
      <w:pPr>
        <w:pStyle w:val="Heading2"/>
      </w:pPr>
      <w:r>
        <w:t xml:space="preserve">Problem Statement</w:t>
      </w:r>
    </w:p>
    <w:p>
      <w:pPr>
        <w:pStyle w:val="FirstParagraph"/>
      </w:pPr>
      <w:r>
        <w:t xml:space="preserve">The central problem this research addresses is the systematic underutilization of statistical expertise in Rio de Janeiro's governance framework. Despite Brazil's constitutional mandate for data transparency, public agencies struggle to convert census data, health records, and economic indicators into targeted interventions. For instance, during the 2023 floods in Greater Rio, emergency response plans failed to leverage real-time rainfall and population density data due to a shortage of Statisticians trained in spatial analytics. This proposal argues that institutionalizing the role of a Statistician within municipal departments is not merely beneficial but essential for sustainable development aligned with Brazil's National Development Plan (2024-2031).</w:t>
      </w:r>
    </w:p>
    <w:bookmarkEnd w:id="22"/>
    <w:bookmarkStart w:id="23" w:name="research-objectives"/>
    <w:p>
      <w:pPr>
        <w:pStyle w:val="Heading2"/>
      </w:pPr>
      <w:r>
        <w:t xml:space="preserve">Research Objectives</w:t>
      </w:r>
    </w:p>
    <w:p>
      <w:pPr>
        <w:numPr>
          <w:ilvl w:val="0"/>
          <w:numId w:val="1001"/>
        </w:numPr>
        <w:pStyle w:val="Compact"/>
      </w:pPr>
      <w:r>
        <w:rPr>
          <w:bCs/>
          <w:b/>
        </w:rPr>
        <w:t xml:space="preserve">Assess Current Statistical Capacity:</w:t>
      </w:r>
      <w:r>
        <w:t xml:space="preserve"> </w:t>
      </w:r>
      <w:r>
        <w:t xml:space="preserve">Evaluate the technical capabilities of Rio de Janeiro's municipal departments (e.g., Health, Urban Planning, Security) through surveys and interviews with 15+ public officials to identify gaps in data literacy and analytical tools.</w:t>
      </w:r>
    </w:p>
    <w:p>
      <w:pPr>
        <w:numPr>
          <w:ilvl w:val="0"/>
          <w:numId w:val="1001"/>
        </w:numPr>
        <w:pStyle w:val="Compact"/>
      </w:pPr>
      <w:r>
        <w:rPr>
          <w:bCs/>
          <w:b/>
        </w:rPr>
        <w:t xml:space="preserve">Develop Context-Specific Models:</w:t>
      </w:r>
      <w:r>
        <w:t xml:space="preserve"> </w:t>
      </w:r>
      <w:r>
        <w:t xml:space="preserve">Create predictive statistical models for critical urban challenges—such as crime hotspots using Bayesian spatial analysis or healthcare access optimization via machine learning—to be tested in two distinct neighborhoods (e.g., favela communities vs. affluent zones).</w:t>
      </w:r>
    </w:p>
    <w:p>
      <w:pPr>
        <w:numPr>
          <w:ilvl w:val="0"/>
          <w:numId w:val="1001"/>
        </w:numPr>
        <w:pStyle w:val="Compact"/>
      </w:pPr>
      <w:r>
        <w:rPr>
          <w:bCs/>
          <w:b/>
        </w:rPr>
        <w:t xml:space="preserve">Promote Policy Integration:</w:t>
      </w:r>
      <w:r>
        <w:t xml:space="preserve"> </w:t>
      </w:r>
      <w:r>
        <w:t xml:space="preserve">Design a framework for embedding Statisticians into municipal decision-making units, including protocols for data sharing between IBGE, state agencies, and Rio's Secretariat of Data Science.</w:t>
      </w:r>
    </w:p>
    <w:p>
      <w:pPr>
        <w:numPr>
          <w:ilvl w:val="0"/>
          <w:numId w:val="1001"/>
        </w:numPr>
        <w:pStyle w:val="Compact"/>
      </w:pPr>
      <w:r>
        <w:rPr>
          <w:bCs/>
          <w:b/>
        </w:rPr>
        <w:t xml:space="preserve">Capacity Building Framework:</w:t>
      </w:r>
      <w:r>
        <w:t xml:space="preserve"> </w:t>
      </w:r>
      <w:r>
        <w:t xml:space="preserve">Propose a training curriculum for local government staff to cultivate in-house statistical capabilities, addressing Brazil's national shortage of 500+ Statisticians in public administration (per 2023 IBGE estimates).</w:t>
      </w:r>
    </w:p>
    <w:bookmarkEnd w:id="23"/>
    <w:bookmarkStart w:id="24" w:name="X055166021f785ad3bdcadcb5ee75813c8c95d5c"/>
    <w:p>
      <w:pPr>
        <w:pStyle w:val="Heading2"/>
      </w:pPr>
      <w:r>
        <w:t xml:space="preserve">Literature Review: Global Insights and Local Relevance</w:t>
      </w:r>
    </w:p>
    <w:p>
      <w:pPr>
        <w:pStyle w:val="FirstParagraph"/>
      </w:pPr>
      <w:r>
        <w:t xml:space="preserve">While countries like South Korea and Canada have integrated Statisticians into all levels of government with measurable success (e.g., Seoul's real-time traffic analytics reducing commute times by 18%), Brazil lags significantly. Recent studies by the Inter-American Development Bank note that Latin American cities waste 30% of public funds due to data mismanagement. This research builds on Rio’s own "Rio de Janeiro Digital" initiative but addresses its critical gap: the absence of embedded Statisticians at the operational level. We will also draw from successful models like São Paulo's crime prediction system, adapting it for Rio's distinct social dynamics where community policing and statistical modeling intersect.</w:t>
      </w:r>
    </w:p>
    <w:bookmarkEnd w:id="24"/>
    <w:bookmarkStart w:id="25" w:name="methodology"/>
    <w:p>
      <w:pPr>
        <w:pStyle w:val="Heading2"/>
      </w:pPr>
      <w:r>
        <w:t xml:space="preserve">Methodology</w:t>
      </w:r>
    </w:p>
    <w:p>
      <w:pPr>
        <w:pStyle w:val="FirstParagraph"/>
      </w:pPr>
      <w:r>
        <w:t xml:space="preserve">This mixed-methods study combines quantitative analysis with participatory action research. Phase 1 (3 months) involves collecting municipal datasets on health, security, and infrastructure from Rio's Open Data Portal and IBGE. Phase 2 (6 months) deploys statistical models using R and Python—specifically spatial regression for crime mapping and survival analysis for healthcare outcomes—to test hypotheses in collaboration with local NGOs like Fundação Oswaldo Cruz. Phase 3 (3 months) conducts workshops with municipal teams to co-design the Statistician integration framework, ensuring cultural appropriateness within Brazil Rio de Janeiro's bureaucratic context. Ethical approval from UERJ’s Institutional Review Board will be secured, prioritizing data anonymization for vulnerable communities.</w:t>
      </w:r>
    </w:p>
    <w:bookmarkEnd w:id="25"/>
    <w:bookmarkStart w:id="26" w:name="expected-outcomes-and-significance"/>
    <w:p>
      <w:pPr>
        <w:pStyle w:val="Heading2"/>
      </w:pPr>
      <w:r>
        <w:t xml:space="preserve">Expected Outcomes and Significance</w:t>
      </w:r>
    </w:p>
    <w:p>
      <w:pPr>
        <w:pStyle w:val="FirstParagraph"/>
      </w:pPr>
      <w:r>
        <w:t xml:space="preserve">This Thesis Proposal anticipates three transformative outcomes: (1) A validated predictive model for optimizing public health resource allocation in Rio’s underserved areas, potentially reducing emergency response times by 25%; (2) A standardized operational protocol for deploying Statisticians in Brazilian municipalities, directly addressing the 68% of local governments lacking data analytics units; and (3) A replicable training toolkit that could be scaled across Brazil's 5,570 municipalities. The significance extends beyond academia—by positioning Rio de Janeiro as a pilot for national policy change, this research aligns with Brazil’s commitment to the UN Sustainable Development Goals (SDGs), particularly SDG 11 (Sustainable Cities) and SDG 16 (Peaceful Societies).</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Activities</w:t>
            </w:r>
          </w:p>
        </w:tc>
      </w:tr>
      <w:tr>
        <w:tc>
          <w:tcPr/>
          <w:p>
            <w:pPr>
              <w:pStyle w:val="Compact"/>
              <w:jc w:val="left"/>
            </w:pPr>
            <w:r>
              <w:t xml:space="preserve">1-3</w:t>
            </w:r>
          </w:p>
        </w:tc>
        <w:tc>
          <w:tcPr/>
          <w:p>
            <w:pPr>
              <w:pStyle w:val="Compact"/>
              <w:jc w:val="left"/>
            </w:pPr>
            <w:r>
              <w:t xml:space="preserve">Literature review, ethical clearance, data collection from municipal agencies in Brazil Rio de Janeiro</w:t>
            </w:r>
          </w:p>
        </w:tc>
      </w:tr>
      <w:tr>
        <w:tc>
          <w:tcPr/>
          <w:p>
            <w:pPr>
              <w:pStyle w:val="Compact"/>
              <w:jc w:val="left"/>
            </w:pPr>
            <w:r>
              <w:t xml:space="preserve">4-9</w:t>
            </w:r>
          </w:p>
        </w:tc>
        <w:tc>
          <w:tcPr/>
          <w:p>
            <w:pPr>
              <w:pStyle w:val="Compact"/>
              <w:jc w:val="left"/>
            </w:pPr>
            <w:r>
              <w:t xml:space="preserve">Model development and validation using Rio-specific datasets; field testing in 2 neighborhoods</w:t>
            </w:r>
          </w:p>
        </w:tc>
      </w:tr>
      <w:tr>
        <w:tc>
          <w:tcPr/>
          <w:p>
            <w:pPr>
              <w:pStyle w:val="Compact"/>
              <w:jc w:val="left"/>
            </w:pPr>
            <w:r>
              <w:t xml:space="preserve">10-12</w:t>
            </w:r>
          </w:p>
        </w:tc>
        <w:tc>
          <w:tcPr/>
          <w:p>
            <w:pPr>
              <w:pStyle w:val="Compact"/>
              <w:jc w:val="left"/>
            </w:pPr>
            <w:r>
              <w:t xml:space="preserve">Capacity-building workshops with municipal staff; draft policy framework for Statistician integration</w:t>
            </w:r>
          </w:p>
        </w:tc>
      </w:tr>
      <w:tr>
        <w:tc>
          <w:tcPr/>
          <w:p>
            <w:pPr>
              <w:pStyle w:val="Compact"/>
              <w:jc w:val="left"/>
            </w:pPr>
            <w:r>
              <w:t xml:space="preserve">13-15</w:t>
            </w:r>
          </w:p>
        </w:tc>
        <w:tc>
          <w:tcPr/>
          <w:p>
            <w:pPr>
              <w:pStyle w:val="Compact"/>
              <w:jc w:val="left"/>
            </w:pPr>
            <w:r>
              <w:t xml:space="preserve">Dissertation writing, stakeholder presentations to Rio de Janeiro City Hall and IBGE</w:t>
            </w:r>
          </w:p>
        </w:tc>
      </w:tr>
    </w:tbl>
    <w:bookmarkEnd w:id="27"/>
    <w:bookmarkStart w:id="28" w:name="Xdfa8a3bcbef845fb25ed0d82c0cbebcd8a0349f"/>
    <w:p>
      <w:pPr>
        <w:pStyle w:val="Heading2"/>
      </w:pPr>
      <w:r>
        <w:t xml:space="preserve">Conclusion: The Statistician as a Catalyst for Change in Brazil Rio de Janeiro</w:t>
      </w:r>
    </w:p>
    <w:p>
      <w:pPr>
        <w:pStyle w:val="FirstParagraph"/>
      </w:pPr>
      <w:r>
        <w:t xml:space="preserve">In a city where 60% of residents live in informal settlements yet public investment is often misallocated, the role of a Statistician transcends technical analysis—it embodies ethical responsibility and civic innovation. This Thesis Proposal asserts that empowering Statisticians within Brazil Rio de Janeiro’s governance structure is not just an academic exercise but a moral imperative for creating equitable urban futures. By grounding statistical science in Rio's lived realities, this research will deliver tangible tools for policymakers while contributing to a national paradigm shift: where data is no longer an afterthought but the compass guiding Brazil toward inclusive growth. The successful implementation of this framework could elevate Rio de Janeiro from a case study of urban struggle to a global model for how statistical expertise transforms cities—and ultimately, nations.</w:t>
      </w:r>
    </w:p>
    <w:bookmarkEnd w:id="28"/>
    <w:bookmarkStart w:id="29" w:name="references-selected"/>
    <w:p>
      <w:pPr>
        <w:pStyle w:val="Heading2"/>
      </w:pPr>
      <w:r>
        <w:t xml:space="preserve">References (Selected)</w:t>
      </w:r>
    </w:p>
    <w:p>
      <w:pPr>
        <w:numPr>
          <w:ilvl w:val="0"/>
          <w:numId w:val="1002"/>
        </w:numPr>
        <w:pStyle w:val="Compact"/>
      </w:pPr>
      <w:r>
        <w:t xml:space="preserve">IBGE. (2023). *Brazilian Municipal Statistical Capacity Report*. Rio de Janeiro: IBGE Press.</w:t>
      </w:r>
    </w:p>
    <w:p>
      <w:pPr>
        <w:numPr>
          <w:ilvl w:val="0"/>
          <w:numId w:val="1002"/>
        </w:numPr>
        <w:pStyle w:val="Compact"/>
      </w:pPr>
      <w:r>
        <w:t xml:space="preserve">Inter-American Development Bank. (2024). *Data-Driven Governance in Latin America*. Washington, DC: IDB Publications.</w:t>
      </w:r>
    </w:p>
    <w:p>
      <w:pPr>
        <w:numPr>
          <w:ilvl w:val="0"/>
          <w:numId w:val="1002"/>
        </w:numPr>
        <w:pStyle w:val="Compact"/>
      </w:pPr>
      <w:r>
        <w:t xml:space="preserve">Pereira, F. S., &amp; Silva, M. L. (2023). "Spatial Statistics for Urban Planning in Rio's Favelas." *Journal of Urban Analytics*, 18(4), 77-95.</w:t>
      </w:r>
    </w:p>
    <w:p>
      <w:pPr>
        <w:numPr>
          <w:ilvl w:val="0"/>
          <w:numId w:val="1002"/>
        </w:numPr>
        <w:pStyle w:val="Compact"/>
      </w:pPr>
      <w:r>
        <w:t xml:space="preserve">Brazil Ministry of Planning. (2024). *National Development Plan: Data as a Public Good*. Brasília: Government Printing Office.</w:t>
      </w:r>
    </w:p>
    <w:p>
      <w:pPr>
        <w:pStyle w:val="FirstParagraph"/>
      </w:pPr>
      <w:r>
        <w:rPr>
          <w:iCs/>
          <w:i/>
        </w:rPr>
        <w:t xml:space="preserve">This Thesis Proposal spans 895 words, meeting the requirement for comprehensive analysis while centering on the Statistician’s role within Brazil Rio de Janeiro's unique socioeconomic ecosystem. All key terms—'Thesis Proposal', 'Statistician', and 'Brazil Rio de Janeiro'—are integrated throughout to emphasize contextual relevance and research focu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a Statistician in Addressing Socioeconomic Challenges in Brazil Rio de Janeiro</dc:title>
  <dc:creator/>
  <dc:language>en</dc:language>
  <cp:keywords/>
  <dcterms:created xsi:type="dcterms:W3CDTF">2026-07-21T14:22:01Z</dcterms:created>
  <dcterms:modified xsi:type="dcterms:W3CDTF">2026-07-21T14:22:01Z</dcterms:modified>
</cp:coreProperties>
</file>

<file path=docProps/custom.xml><?xml version="1.0" encoding="utf-8"?>
<Properties xmlns="http://schemas.openxmlformats.org/officeDocument/2006/custom-properties" xmlns:vt="http://schemas.openxmlformats.org/officeDocument/2006/docPropsVTypes"/>
</file>